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451513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BA0EDA">
        <w:t>7</w:t>
      </w:r>
      <w:r w:rsidR="003C1280">
        <w:t xml:space="preserve"> </w:t>
      </w:r>
      <w:r w:rsidR="00CF52F8">
        <w:t>PSHE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3875" w:type="dxa"/>
        <w:tblInd w:w="0" w:type="dxa"/>
        <w:tblLook w:val="04A0" w:firstRow="1" w:lastRow="0" w:firstColumn="1" w:lastColumn="0" w:noHBand="0" w:noVBand="1"/>
      </w:tblPr>
      <w:tblGrid>
        <w:gridCol w:w="1346"/>
        <w:gridCol w:w="1760"/>
        <w:gridCol w:w="1955"/>
        <w:gridCol w:w="1764"/>
        <w:gridCol w:w="1778"/>
        <w:gridCol w:w="1761"/>
        <w:gridCol w:w="1750"/>
        <w:gridCol w:w="1761"/>
      </w:tblGrid>
      <w:tr w:rsidR="008668B4" w:rsidRPr="00EC1848" w:rsidTr="008668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</w:pPr>
            <w:r>
              <w:t>Learning cycle</w:t>
            </w:r>
          </w:p>
          <w:p w:rsidR="008668B4" w:rsidRPr="00EC1848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55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64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78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50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</w:tr>
      <w:tr w:rsidR="008668B4" w:rsidRPr="00EC1848" w:rsidTr="00D115C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1 </w:t>
            </w:r>
            <w:r w:rsidR="00BA0EDA">
              <w:t xml:space="preserve">Transition </w:t>
            </w:r>
          </w:p>
          <w:p w:rsidR="008668B4" w:rsidRPr="00156422" w:rsidRDefault="008668B4" w:rsidP="00156422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BA0ED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0EDA">
              <w:t>What is PSHE and why is it important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Pr="00D115CD">
              <w:rPr>
                <w:vertAlign w:val="superscript"/>
              </w:rPr>
              <w:t>th</w:t>
            </w:r>
            <w:r>
              <w:t xml:space="preserve"> Sept</w:t>
            </w:r>
          </w:p>
        </w:tc>
        <w:tc>
          <w:tcPr>
            <w:tcW w:w="1955" w:type="dxa"/>
          </w:tcPr>
          <w:p w:rsidR="008668B4" w:rsidRDefault="00BA0ED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0EDA">
              <w:t>How does it feel to start at secondary school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  <w:r w:rsidRPr="00D115CD">
              <w:rPr>
                <w:vertAlign w:val="superscript"/>
              </w:rPr>
              <w:t>th</w:t>
            </w:r>
            <w:r>
              <w:t xml:space="preserve"> Sept</w:t>
            </w:r>
          </w:p>
        </w:tc>
        <w:tc>
          <w:tcPr>
            <w:tcW w:w="1764" w:type="dxa"/>
          </w:tcPr>
          <w:p w:rsidR="008668B4" w:rsidRDefault="00BA0ED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0EDA">
              <w:t>Why does the way we treat others matter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  <w:r w:rsidRPr="00D115CD">
              <w:rPr>
                <w:vertAlign w:val="superscript"/>
              </w:rPr>
              <w:t>rd</w:t>
            </w:r>
            <w:r>
              <w:t xml:space="preserve"> Sept</w:t>
            </w:r>
          </w:p>
        </w:tc>
        <w:tc>
          <w:tcPr>
            <w:tcW w:w="1778" w:type="dxa"/>
            <w:tcBorders>
              <w:bottom w:val="single" w:sz="4" w:space="0" w:color="auto"/>
            </w:tcBorders>
          </w:tcPr>
          <w:p w:rsidR="008668B4" w:rsidRDefault="00BA0ED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0EDA">
              <w:t>What steps should people take to be safe online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D115CD">
              <w:rPr>
                <w:vertAlign w:val="superscript"/>
              </w:rPr>
              <w:t>th</w:t>
            </w:r>
            <w:r>
              <w:t xml:space="preserve"> October </w:t>
            </w:r>
          </w:p>
        </w:tc>
        <w:tc>
          <w:tcPr>
            <w:tcW w:w="1761" w:type="dxa"/>
          </w:tcPr>
          <w:p w:rsidR="00BA0EDA" w:rsidRPr="00BA0EDA" w:rsidRDefault="00BA0EDA" w:rsidP="00BA0EDA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BA0EDA">
              <w:rPr>
                <w:szCs w:val="20"/>
              </w:rPr>
              <w:t xml:space="preserve">How do people present themselves online? </w:t>
            </w:r>
          </w:p>
          <w:p w:rsidR="008668B4" w:rsidRDefault="00BA0EDA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Cs w:val="20"/>
              </w:rPr>
            </w:pPr>
            <w:r w:rsidRPr="00BA0EDA">
              <w:rPr>
                <w:rFonts w:eastAsiaTheme="minorHAnsi"/>
                <w:szCs w:val="20"/>
              </w:rPr>
              <w:t>Why does it matter?</w:t>
            </w:r>
          </w:p>
          <w:p w:rsidR="00D115CD" w:rsidRPr="00EC1848" w:rsidRDefault="00D115CD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  <w:r w:rsidRPr="00D115CD">
              <w:rPr>
                <w:vertAlign w:val="superscript"/>
              </w:rPr>
              <w:t>th</w:t>
            </w:r>
            <w:r>
              <w:t xml:space="preserve"> October </w:t>
            </w:r>
          </w:p>
        </w:tc>
        <w:tc>
          <w:tcPr>
            <w:tcW w:w="1750" w:type="dxa"/>
            <w:shd w:val="clear" w:color="auto" w:fill="auto"/>
          </w:tcPr>
          <w:p w:rsidR="008668B4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view lesson 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  <w:r w:rsidRPr="00D115CD">
              <w:rPr>
                <w:vertAlign w:val="superscript"/>
              </w:rPr>
              <w:t>st</w:t>
            </w:r>
            <w:r>
              <w:t xml:space="preserve"> October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5602F" w:rsidRPr="00EC1848" w:rsidTr="00D115C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2 </w:t>
            </w:r>
            <w:r w:rsidR="00A3012E">
              <w:t xml:space="preserve">Health 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A3012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does being physically healthy mean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Pr="00D115CD">
              <w:rPr>
                <w:vertAlign w:val="superscript"/>
              </w:rPr>
              <w:t>th</w:t>
            </w:r>
            <w:r>
              <w:t xml:space="preserve"> November</w:t>
            </w:r>
          </w:p>
        </w:tc>
        <w:tc>
          <w:tcPr>
            <w:tcW w:w="1955" w:type="dxa"/>
          </w:tcPr>
          <w:p w:rsidR="008668B4" w:rsidRDefault="00FC0DB8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make healthier choices?</w:t>
            </w:r>
          </w:p>
          <w:p w:rsidR="00C41AE5" w:rsidRDefault="00C41AE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  <w:r w:rsidRPr="00D115CD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1764" w:type="dxa"/>
          </w:tcPr>
          <w:p w:rsidR="008668B4" w:rsidRDefault="00A3012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</w:t>
            </w:r>
            <w:r w:rsidR="00B96922">
              <w:t xml:space="preserve">are smoking and </w:t>
            </w:r>
            <w:r w:rsidR="00F74A7B">
              <w:t>vaping</w:t>
            </w:r>
            <w:r w:rsidR="00B96922">
              <w:t>? What are the issues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  <w:r w:rsidRPr="00D115CD">
              <w:rPr>
                <w:vertAlign w:val="superscript"/>
              </w:rPr>
              <w:t>th</w:t>
            </w:r>
            <w:r>
              <w:t xml:space="preserve"> November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668B4" w:rsidRDefault="004B2433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basics of first aid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A81A2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Pr="00A81A2B">
              <w:rPr>
                <w:vertAlign w:val="superscript"/>
              </w:rPr>
              <w:t>th</w:t>
            </w:r>
            <w:r>
              <w:t xml:space="preserve"> December </w:t>
            </w:r>
            <w:r w:rsidR="00D115CD">
              <w:t xml:space="preserve"> </w:t>
            </w:r>
          </w:p>
        </w:tc>
        <w:tc>
          <w:tcPr>
            <w:tcW w:w="1761" w:type="dxa"/>
            <w:shd w:val="clear" w:color="auto" w:fill="auto"/>
          </w:tcPr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lesson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8668B4" w:rsidRPr="00EC1848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A81A2B">
              <w:t>16</w:t>
            </w:r>
            <w:r w:rsidR="00A81A2B" w:rsidRPr="00A81A2B">
              <w:rPr>
                <w:vertAlign w:val="superscript"/>
              </w:rPr>
              <w:t>th</w:t>
            </w:r>
            <w:r w:rsidR="00A81A2B">
              <w:t xml:space="preserve"> </w:t>
            </w:r>
            <w:r>
              <w:t>December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Pr="00EC1848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917BB4" w:rsidRPr="00EC1848" w:rsidTr="00D115CD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917BB4" w:rsidRPr="00156422" w:rsidRDefault="00917BB4" w:rsidP="00CF52F8">
            <w:pPr>
              <w:pStyle w:val="TTCTText"/>
              <w:jc w:val="left"/>
            </w:pPr>
            <w:r>
              <w:t>3</w:t>
            </w:r>
            <w:r w:rsidRPr="00917BB4">
              <w:t xml:space="preserve"> Economic Wellbeing</w:t>
            </w:r>
          </w:p>
        </w:tc>
        <w:tc>
          <w:tcPr>
            <w:tcW w:w="1760" w:type="dxa"/>
          </w:tcPr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BB4">
              <w:t>Why do we use money? What are my attitudes to money?</w:t>
            </w: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  <w:r w:rsidRPr="00917BB4">
              <w:rPr>
                <w:vertAlign w:val="superscript"/>
              </w:rPr>
              <w:t>th</w:t>
            </w:r>
            <w:r>
              <w:t xml:space="preserve"> January </w:t>
            </w:r>
          </w:p>
        </w:tc>
        <w:tc>
          <w:tcPr>
            <w:tcW w:w="1955" w:type="dxa"/>
          </w:tcPr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BB4">
              <w:t>Why is money important?</w:t>
            </w: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  <w:r w:rsidRPr="00917BB4">
              <w:rPr>
                <w:vertAlign w:val="superscript"/>
              </w:rPr>
              <w:t>th</w:t>
            </w:r>
            <w:r>
              <w:t xml:space="preserve"> January </w:t>
            </w:r>
          </w:p>
        </w:tc>
        <w:tc>
          <w:tcPr>
            <w:tcW w:w="1764" w:type="dxa"/>
          </w:tcPr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BB4">
              <w:t>What is budgeting?</w:t>
            </w: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917BB4">
              <w:rPr>
                <w:vertAlign w:val="superscript"/>
              </w:rPr>
              <w:t>rd</w:t>
            </w:r>
            <w:r>
              <w:t xml:space="preserve"> February 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BB4">
              <w:t>Why do we need bank accounts?</w:t>
            </w: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917BB4"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1761" w:type="dxa"/>
            <w:shd w:val="clear" w:color="auto" w:fill="auto"/>
          </w:tcPr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BB4">
              <w:t>How do we keep money safe online?</w:t>
            </w: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17BB4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917BB4">
              <w:rPr>
                <w:vertAlign w:val="superscript"/>
              </w:rPr>
              <w:t>rd</w:t>
            </w:r>
            <w:r>
              <w:t xml:space="preserve"> March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917BB4" w:rsidRPr="00EC1848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917BB4" w:rsidRPr="00152CD2" w:rsidRDefault="00917B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8668B4" w:rsidRPr="00EC1848" w:rsidTr="003C1DF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917BB4" w:rsidP="00CF52F8">
            <w:pPr>
              <w:pStyle w:val="TTCTText"/>
              <w:jc w:val="left"/>
              <w:rPr>
                <w:b w:val="0"/>
              </w:rPr>
            </w:pPr>
            <w:r>
              <w:t>4</w:t>
            </w:r>
            <w:r w:rsidR="00A3012E">
              <w:t xml:space="preserve"> RSE</w:t>
            </w:r>
          </w:p>
          <w:p w:rsidR="00E2707A" w:rsidRPr="00156422" w:rsidRDefault="00E2707A" w:rsidP="00CF52F8">
            <w:pPr>
              <w:pStyle w:val="TTCTText"/>
              <w:jc w:val="left"/>
            </w:pPr>
            <w:r w:rsidRPr="00E2707A">
              <w:t>(inc LGBTQ+)</w:t>
            </w:r>
          </w:p>
        </w:tc>
        <w:tc>
          <w:tcPr>
            <w:tcW w:w="1760" w:type="dxa"/>
          </w:tcPr>
          <w:p w:rsidR="008668B4" w:rsidRDefault="00A3012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positive relationships?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B661C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  <w:r w:rsidRPr="00B661CA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1955" w:type="dxa"/>
          </w:tcPr>
          <w:p w:rsidR="00D115CD" w:rsidRDefault="00A3012E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stereotyping? </w:t>
            </w:r>
            <w:r w:rsidR="00650CF7">
              <w:t xml:space="preserve">(of </w:t>
            </w:r>
            <w:r w:rsidR="00650CF7" w:rsidRPr="00E2707A">
              <w:rPr>
                <w:b/>
              </w:rPr>
              <w:t>all</w:t>
            </w:r>
            <w:r w:rsidR="00650CF7">
              <w:t xml:space="preserve"> types) </w:t>
            </w:r>
            <w:r>
              <w:t>What can be done about bullying? (inc online)</w:t>
            </w:r>
          </w:p>
          <w:p w:rsidR="00D115CD" w:rsidRPr="00EC1848" w:rsidRDefault="00B661CA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  <w:r w:rsidRPr="00B661CA">
              <w:rPr>
                <w:vertAlign w:val="superscript"/>
              </w:rPr>
              <w:t>th</w:t>
            </w:r>
            <w:r>
              <w:t xml:space="preserve"> March</w:t>
            </w:r>
          </w:p>
        </w:tc>
        <w:tc>
          <w:tcPr>
            <w:tcW w:w="1764" w:type="dxa"/>
          </w:tcPr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Default="00A116D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16DC">
              <w:t xml:space="preserve">How can we understand </w:t>
            </w:r>
            <w:r w:rsidR="003C1DF6">
              <w:t xml:space="preserve">and cope with </w:t>
            </w:r>
            <w:r w:rsidRPr="00A116DC">
              <w:t>change? (puberty)</w:t>
            </w:r>
          </w:p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EC1848" w:rsidRDefault="00B9111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  <w:r w:rsidRPr="00B9111D">
              <w:rPr>
                <w:vertAlign w:val="superscript"/>
              </w:rPr>
              <w:t>st</w:t>
            </w:r>
            <w:r>
              <w:t xml:space="preserve"> March</w:t>
            </w:r>
          </w:p>
        </w:tc>
        <w:tc>
          <w:tcPr>
            <w:tcW w:w="1778" w:type="dxa"/>
            <w:tcBorders>
              <w:top w:val="single" w:sz="4" w:space="0" w:color="auto"/>
            </w:tcBorders>
          </w:tcPr>
          <w:p w:rsidR="003C1DF6" w:rsidRDefault="003C1DF6" w:rsidP="00EE58A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C1DF6">
              <w:t>What</w:t>
            </w:r>
            <w:r>
              <w:t xml:space="preserve"> </w:t>
            </w:r>
            <w:r w:rsidRPr="003C1DF6">
              <w:t>are intimate relationships?</w:t>
            </w:r>
            <w:r>
              <w:t xml:space="preserve"> What is consent?</w:t>
            </w:r>
          </w:p>
          <w:p w:rsidR="00B9111D" w:rsidRDefault="003C1DF6" w:rsidP="00EE58A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law about indecent images?</w:t>
            </w:r>
          </w:p>
          <w:p w:rsidR="00D115CD" w:rsidRPr="00EC1848" w:rsidRDefault="00B661CA" w:rsidP="00EE58A4">
            <w:pPr>
              <w:pStyle w:val="TTCTText"/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  <w:r w:rsidRPr="00B661CA">
              <w:rPr>
                <w:vertAlign w:val="superscript"/>
              </w:rPr>
              <w:t>st</w:t>
            </w:r>
            <w:r>
              <w:t xml:space="preserve"> April</w:t>
            </w:r>
          </w:p>
        </w:tc>
        <w:tc>
          <w:tcPr>
            <w:tcW w:w="1761" w:type="dxa"/>
          </w:tcPr>
          <w:p w:rsidR="00EE58A4" w:rsidRDefault="00EE58A4" w:rsidP="00EE58A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stereotyping?</w:t>
            </w:r>
          </w:p>
          <w:p w:rsidR="00EE58A4" w:rsidRDefault="00EE58A4" w:rsidP="00EE58A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can be done about bullying?</w:t>
            </w:r>
          </w:p>
          <w:p w:rsidR="003C1DF6" w:rsidRDefault="00EE58A4" w:rsidP="00EE58A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we be safe online?</w:t>
            </w:r>
          </w:p>
          <w:p w:rsidR="00D115CD" w:rsidRPr="00EC1848" w:rsidRDefault="003C1DF6" w:rsidP="00EE58A4">
            <w:pPr>
              <w:pStyle w:val="TTCTText"/>
              <w:ind w:left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3C1DF6"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156422" w:rsidRDefault="00D115CD" w:rsidP="003C1DF6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D115CD" w:rsidRDefault="00D115CD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115CD" w:rsidRPr="00156422" w:rsidRDefault="00D115CD" w:rsidP="00B9111D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668B4" w:rsidRPr="00EC1848" w:rsidTr="007912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8668B4" w:rsidRDefault="008668B4" w:rsidP="00CF52F8">
            <w:pPr>
              <w:pStyle w:val="TTCTText"/>
              <w:jc w:val="left"/>
            </w:pPr>
            <w:r w:rsidRPr="008668B4">
              <w:t xml:space="preserve">5 </w:t>
            </w:r>
            <w:r w:rsidR="007912DB">
              <w:t>Community and Diversity</w:t>
            </w:r>
          </w:p>
          <w:p w:rsidR="008668B4" w:rsidRPr="008668B4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community? Is there such a thing as an ideal community?</w:t>
            </w:r>
          </w:p>
          <w:p w:rsidR="008C2675" w:rsidRPr="00EC1848" w:rsidRDefault="008C267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 w:rsidRPr="008C2675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955" w:type="dxa"/>
          </w:tcPr>
          <w:p w:rsidR="008668B4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are the features of a good community?</w:t>
            </w:r>
          </w:p>
          <w:p w:rsidR="008C2675" w:rsidRDefault="008C267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8C2675" w:rsidRPr="00EC1848" w:rsidRDefault="008C267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  <w:r w:rsidRPr="008C2675"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1764" w:type="dxa"/>
          </w:tcPr>
          <w:p w:rsidR="008668B4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communities cope with change?</w:t>
            </w:r>
          </w:p>
          <w:p w:rsidR="008C2675" w:rsidRDefault="008C267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8C2675" w:rsidRPr="00EC1848" w:rsidRDefault="008C267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  <w:r w:rsidRPr="008C2675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778" w:type="dxa"/>
          </w:tcPr>
          <w:p w:rsidR="008668B4" w:rsidRPr="00EC1848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being a citizen all about?</w:t>
            </w:r>
          </w:p>
        </w:tc>
        <w:tc>
          <w:tcPr>
            <w:tcW w:w="1761" w:type="dxa"/>
          </w:tcPr>
          <w:p w:rsidR="008668B4" w:rsidRPr="00EC1848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multiculturalism and diversity?</w:t>
            </w:r>
          </w:p>
        </w:tc>
        <w:tc>
          <w:tcPr>
            <w:tcW w:w="1750" w:type="dxa"/>
            <w:shd w:val="clear" w:color="auto" w:fill="auto"/>
          </w:tcPr>
          <w:p w:rsidR="008668B4" w:rsidRPr="007912DB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FGM and how can people seek help?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5602F" w:rsidRPr="00EC1848" w:rsidTr="00B5602F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8668B4" w:rsidRDefault="008668B4" w:rsidP="00CF52F8">
            <w:pPr>
              <w:pStyle w:val="TTCTText"/>
              <w:jc w:val="left"/>
            </w:pPr>
            <w:r>
              <w:lastRenderedPageBreak/>
              <w:t xml:space="preserve">6 </w:t>
            </w:r>
            <w:r w:rsidR="007912DB">
              <w:t>Risk</w:t>
            </w:r>
          </w:p>
        </w:tc>
        <w:tc>
          <w:tcPr>
            <w:tcW w:w="1760" w:type="dxa"/>
          </w:tcPr>
          <w:p w:rsidR="008668B4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do we weigh up the pros and cons in life? </w:t>
            </w:r>
          </w:p>
        </w:tc>
        <w:tc>
          <w:tcPr>
            <w:tcW w:w="1955" w:type="dxa"/>
          </w:tcPr>
          <w:p w:rsidR="008668B4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should we deal with risky situations?</w:t>
            </w:r>
          </w:p>
        </w:tc>
        <w:tc>
          <w:tcPr>
            <w:tcW w:w="1764" w:type="dxa"/>
            <w:shd w:val="clear" w:color="auto" w:fill="auto"/>
          </w:tcPr>
          <w:p w:rsidR="008668B4" w:rsidRDefault="007912DB" w:rsidP="0059751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y do we need to respect water?</w:t>
            </w:r>
          </w:p>
        </w:tc>
        <w:tc>
          <w:tcPr>
            <w:tcW w:w="1778" w:type="dxa"/>
            <w:shd w:val="clear" w:color="auto" w:fill="FFFFFF" w:themeFill="background1"/>
          </w:tcPr>
          <w:p w:rsidR="008668B4" w:rsidRDefault="007912D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</w:t>
            </w:r>
            <w:r w:rsidR="00D97538">
              <w:t>y</w:t>
            </w:r>
            <w:r>
              <w:t xml:space="preserve"> do people take risks? Who does this? (refugees)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02F" w:rsidRPr="00EC1848" w:rsidTr="00597514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B5602F" w:rsidRDefault="00B5602F" w:rsidP="00CF52F8">
            <w:pPr>
              <w:pStyle w:val="TTCTText"/>
              <w:jc w:val="left"/>
            </w:pPr>
            <w:r>
              <w:t>7 Careers</w:t>
            </w:r>
          </w:p>
        </w:tc>
        <w:tc>
          <w:tcPr>
            <w:tcW w:w="1760" w:type="dxa"/>
          </w:tcPr>
          <w:p w:rsidR="00B5602F" w:rsidRDefault="00B5602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skills</w:t>
            </w:r>
          </w:p>
        </w:tc>
        <w:tc>
          <w:tcPr>
            <w:tcW w:w="1955" w:type="dxa"/>
          </w:tcPr>
          <w:p w:rsidR="00B5602F" w:rsidRDefault="00B5602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ability skills</w:t>
            </w:r>
          </w:p>
        </w:tc>
        <w:tc>
          <w:tcPr>
            <w:tcW w:w="1764" w:type="dxa"/>
            <w:shd w:val="clear" w:color="auto" w:fill="auto"/>
          </w:tcPr>
          <w:p w:rsidR="00B5602F" w:rsidRDefault="00B5602F" w:rsidP="0059751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bour Market Information</w:t>
            </w:r>
          </w:p>
        </w:tc>
        <w:tc>
          <w:tcPr>
            <w:tcW w:w="1778" w:type="dxa"/>
            <w:shd w:val="clear" w:color="auto" w:fill="FFFFFF" w:themeFill="background1"/>
          </w:tcPr>
          <w:p w:rsidR="00B5602F" w:rsidRDefault="00B5602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 of work</w:t>
            </w:r>
          </w:p>
        </w:tc>
        <w:tc>
          <w:tcPr>
            <w:tcW w:w="1761" w:type="dxa"/>
            <w:shd w:val="clear" w:color="auto" w:fill="FFFFFF" w:themeFill="background1"/>
          </w:tcPr>
          <w:p w:rsidR="00B5602F" w:rsidRDefault="00B5602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0" w:type="dxa"/>
            <w:shd w:val="clear" w:color="auto" w:fill="D9D9D9" w:themeFill="background1" w:themeFillShade="D9"/>
          </w:tcPr>
          <w:p w:rsidR="00B5602F" w:rsidRDefault="00B5602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B5602F" w:rsidRDefault="00B5602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451513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451513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451513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46E94"/>
    <w:multiLevelType w:val="hybridMultilevel"/>
    <w:tmpl w:val="37DC6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CED18A">
      <w:numFmt w:val="bullet"/>
      <w:lvlText w:val="•"/>
      <w:lvlJc w:val="left"/>
      <w:pPr>
        <w:ind w:left="1800" w:hanging="720"/>
      </w:pPr>
      <w:rPr>
        <w:rFonts w:ascii="Avenir Next LT Pro" w:eastAsiaTheme="minorEastAsia" w:hAnsi="Avenir Next LT Pro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26DD7"/>
    <w:multiLevelType w:val="multilevel"/>
    <w:tmpl w:val="9CC24C74"/>
    <w:numStyleLink w:val="TTCTBulletpoint"/>
  </w:abstractNum>
  <w:abstractNum w:abstractNumId="17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A41720"/>
    <w:multiLevelType w:val="hybridMultilevel"/>
    <w:tmpl w:val="B6A66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22"/>
  </w:num>
  <w:num w:numId="4">
    <w:abstractNumId w:val="1"/>
  </w:num>
  <w:num w:numId="5">
    <w:abstractNumId w:val="25"/>
  </w:num>
  <w:num w:numId="6">
    <w:abstractNumId w:val="0"/>
  </w:num>
  <w:num w:numId="7">
    <w:abstractNumId w:val="19"/>
  </w:num>
  <w:num w:numId="8">
    <w:abstractNumId w:val="7"/>
  </w:num>
  <w:num w:numId="9">
    <w:abstractNumId w:val="8"/>
  </w:num>
  <w:num w:numId="10">
    <w:abstractNumId w:val="4"/>
  </w:num>
  <w:num w:numId="11">
    <w:abstractNumId w:val="21"/>
  </w:num>
  <w:num w:numId="12">
    <w:abstractNumId w:val="17"/>
  </w:num>
  <w:num w:numId="13">
    <w:abstractNumId w:val="5"/>
  </w:num>
  <w:num w:numId="14">
    <w:abstractNumId w:val="26"/>
  </w:num>
  <w:num w:numId="15">
    <w:abstractNumId w:val="9"/>
  </w:num>
  <w:num w:numId="16">
    <w:abstractNumId w:val="27"/>
  </w:num>
  <w:num w:numId="17">
    <w:abstractNumId w:val="15"/>
  </w:num>
  <w:num w:numId="18">
    <w:abstractNumId w:val="13"/>
  </w:num>
  <w:num w:numId="19">
    <w:abstractNumId w:val="12"/>
  </w:num>
  <w:num w:numId="20">
    <w:abstractNumId w:val="16"/>
  </w:num>
  <w:num w:numId="21">
    <w:abstractNumId w:val="11"/>
  </w:num>
  <w:num w:numId="22">
    <w:abstractNumId w:val="24"/>
  </w:num>
  <w:num w:numId="23">
    <w:abstractNumId w:val="23"/>
  </w:num>
  <w:num w:numId="24">
    <w:abstractNumId w:val="6"/>
  </w:num>
  <w:num w:numId="25">
    <w:abstractNumId w:val="10"/>
  </w:num>
  <w:num w:numId="26">
    <w:abstractNumId w:val="3"/>
  </w:num>
  <w:num w:numId="27">
    <w:abstractNumId w:val="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56422"/>
    <w:rsid w:val="00195204"/>
    <w:rsid w:val="001F749A"/>
    <w:rsid w:val="002B0F0E"/>
    <w:rsid w:val="00346A0A"/>
    <w:rsid w:val="003C1280"/>
    <w:rsid w:val="003C1DF6"/>
    <w:rsid w:val="003E0EE8"/>
    <w:rsid w:val="003F478A"/>
    <w:rsid w:val="00451513"/>
    <w:rsid w:val="004A25D1"/>
    <w:rsid w:val="004B2433"/>
    <w:rsid w:val="004B4115"/>
    <w:rsid w:val="004F0306"/>
    <w:rsid w:val="004F1DE5"/>
    <w:rsid w:val="00587AED"/>
    <w:rsid w:val="00597514"/>
    <w:rsid w:val="00641163"/>
    <w:rsid w:val="00650CF7"/>
    <w:rsid w:val="00656B04"/>
    <w:rsid w:val="006853EA"/>
    <w:rsid w:val="0068616B"/>
    <w:rsid w:val="006966ED"/>
    <w:rsid w:val="006B6D35"/>
    <w:rsid w:val="006C4971"/>
    <w:rsid w:val="00736174"/>
    <w:rsid w:val="00747994"/>
    <w:rsid w:val="00782AA0"/>
    <w:rsid w:val="007912DB"/>
    <w:rsid w:val="007A178B"/>
    <w:rsid w:val="007B292B"/>
    <w:rsid w:val="007C22FB"/>
    <w:rsid w:val="007E549A"/>
    <w:rsid w:val="00857941"/>
    <w:rsid w:val="008668B4"/>
    <w:rsid w:val="00893531"/>
    <w:rsid w:val="008C2675"/>
    <w:rsid w:val="008D3DA2"/>
    <w:rsid w:val="008E0A84"/>
    <w:rsid w:val="008E3C90"/>
    <w:rsid w:val="00917BB4"/>
    <w:rsid w:val="0093212C"/>
    <w:rsid w:val="009372D2"/>
    <w:rsid w:val="00953AC8"/>
    <w:rsid w:val="00955925"/>
    <w:rsid w:val="00991DD1"/>
    <w:rsid w:val="009E7F43"/>
    <w:rsid w:val="009F4176"/>
    <w:rsid w:val="00A116DC"/>
    <w:rsid w:val="00A3012E"/>
    <w:rsid w:val="00A81A2B"/>
    <w:rsid w:val="00A93C05"/>
    <w:rsid w:val="00B5602F"/>
    <w:rsid w:val="00B661CA"/>
    <w:rsid w:val="00B9111D"/>
    <w:rsid w:val="00B96922"/>
    <w:rsid w:val="00BA0EDA"/>
    <w:rsid w:val="00BB5F4F"/>
    <w:rsid w:val="00C41AE5"/>
    <w:rsid w:val="00CF52F8"/>
    <w:rsid w:val="00D02E57"/>
    <w:rsid w:val="00D05C9D"/>
    <w:rsid w:val="00D10572"/>
    <w:rsid w:val="00D115CD"/>
    <w:rsid w:val="00D3547D"/>
    <w:rsid w:val="00D44EB5"/>
    <w:rsid w:val="00D51EE7"/>
    <w:rsid w:val="00D60A43"/>
    <w:rsid w:val="00D708F5"/>
    <w:rsid w:val="00D86F01"/>
    <w:rsid w:val="00D97538"/>
    <w:rsid w:val="00DA2FA9"/>
    <w:rsid w:val="00DE1B48"/>
    <w:rsid w:val="00E21ABE"/>
    <w:rsid w:val="00E2707A"/>
    <w:rsid w:val="00E34F62"/>
    <w:rsid w:val="00E566EB"/>
    <w:rsid w:val="00E95176"/>
    <w:rsid w:val="00EC1848"/>
    <w:rsid w:val="00EE58A4"/>
    <w:rsid w:val="00F02AD0"/>
    <w:rsid w:val="00F06A9F"/>
    <w:rsid w:val="00F3491A"/>
    <w:rsid w:val="00F50624"/>
    <w:rsid w:val="00F64939"/>
    <w:rsid w:val="00F74A7B"/>
    <w:rsid w:val="00F931B4"/>
    <w:rsid w:val="00FC0DB8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0d146b6c-1f0b-40bf-b91c-198c2d74e88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8</cp:revision>
  <dcterms:created xsi:type="dcterms:W3CDTF">2022-09-15T10:28:00Z</dcterms:created>
  <dcterms:modified xsi:type="dcterms:W3CDTF">2023-09-0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